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Савенкова Алиса 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465094" cy="2406315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4" cy="2406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106660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6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508057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1954660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754528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4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938981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285278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538028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8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002870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2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358879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3073020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3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3043384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3061795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1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3076300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3544347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4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Савенкова Алиса Евгеньевна</dc:creator>
  <dc:language>ru-RU</dc:language>
  <cp:keywords/>
  <dcterms:created xsi:type="dcterms:W3CDTF">2025-03-09T08:50:55Z</dcterms:created>
  <dcterms:modified xsi:type="dcterms:W3CDTF">2025-03-09T08:5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